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E71976" w14:textId="43F3F13D" w:rsidR="00573D98" w:rsidRPr="00FC3F14" w:rsidRDefault="000B08BE" w:rsidP="00FC3F14">
      <w:pPr>
        <w:pStyle w:val="Heading1"/>
      </w:pPr>
      <w:bookmarkStart w:id="0" w:name="_GoBack"/>
      <w:bookmarkEnd w:id="0"/>
      <w:r>
        <w:t>Preparing Australian Communities Program - Local</w:t>
      </w:r>
    </w:p>
    <w:p w14:paraId="36AFB9F9" w14:textId="30D6A598" w:rsidR="00FC3F14" w:rsidRPr="00FC3F14" w:rsidRDefault="00C270DF" w:rsidP="00FC3F14">
      <w:pPr>
        <w:pStyle w:val="Heading1"/>
      </w:pPr>
      <w:r>
        <w:t>Accountant 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1" w:name="Text1"/>
            <w:r>
              <w:instrText xml:space="preserve"> FORMTEXT </w:instrText>
            </w:r>
            <w:r>
              <w:fldChar w:fldCharType="separate"/>
            </w:r>
            <w:r>
              <w:rPr>
                <w:noProof/>
              </w:rPr>
              <w:t>[e.g. Accountant or Chief Financial Officer (CFO)]</w:t>
            </w:r>
            <w:r>
              <w:fldChar w:fldCharType="end"/>
            </w:r>
            <w:bookmarkEnd w:id="1"/>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2"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3" w:name="Check1"/>
            <w:r>
              <w:instrText xml:space="preserve"> FORMCHECKBOX </w:instrText>
            </w:r>
            <w:r w:rsidR="00FD1880">
              <w:fldChar w:fldCharType="separate"/>
            </w:r>
            <w:r>
              <w:fldChar w:fldCharType="end"/>
            </w:r>
            <w:bookmarkEnd w:id="3"/>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FD1880">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FD1880">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FD1880">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FD1880">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FD1880">
        <w:rPr>
          <w:rFonts w:ascii="Wingdings" w:hAnsi="Wingdings"/>
        </w:rPr>
      </w:r>
      <w:r w:rsidR="00FD1880">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7C21CB26"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FD1880">
        <w:fldChar w:fldCharType="separate"/>
      </w:r>
      <w:r>
        <w:fldChar w:fldCharType="end"/>
      </w:r>
      <w:r w:rsidR="00851883" w:rsidRPr="00F34D22">
        <w:tab/>
        <w:t>This opinion is based on the applicant</w:t>
      </w:r>
      <w:r w:rsidR="00851883">
        <w:t>’</w:t>
      </w:r>
      <w:r w:rsidR="00851883" w:rsidRPr="00F34D22">
        <w:t xml:space="preserve">s share being </w:t>
      </w:r>
      <w:r w:rsidR="00B33163">
        <w:fldChar w:fldCharType="begin">
          <w:ffData>
            <w:name w:val=""/>
            <w:enabled/>
            <w:calcOnExit w:val="0"/>
            <w:statusText w:type="text" w:val="Enter in the amount of the applicant's share of total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FD1880">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FD1880">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639F65EE" w:rsidR="00A14445" w:rsidRPr="00F34D22"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RPr="00F34D22" w:rsidSect="006F6FCF">
      <w:footerReference w:type="default" r:id="rId12"/>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42372" w14:textId="5AD39D82" w:rsidR="006F6FCF" w:rsidRPr="003F7D5A" w:rsidRDefault="00FD1880"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AE53D5">
      <w:t>December 2020</w:t>
    </w:r>
    <w:r w:rsidR="006F6FCF">
      <w:tab/>
    </w:r>
    <w:r w:rsidR="006F6FCF">
      <w:fldChar w:fldCharType="begin"/>
    </w:r>
    <w:r w:rsidR="006F6FCF">
      <w:instrText xml:space="preserve"> PAGE  \* Arabic  \* MERGEFORMAT </w:instrText>
    </w:r>
    <w:r w:rsidR="006F6FCF">
      <w:fldChar w:fldCharType="separate"/>
    </w:r>
    <w:r>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Pr>
        <w:noProof/>
      </w:rPr>
      <w:t>1</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documentProtection w:edit="forms"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08BE"/>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300AC"/>
    <w:rsid w:val="00244596"/>
    <w:rsid w:val="00263E00"/>
    <w:rsid w:val="002831AD"/>
    <w:rsid w:val="00285534"/>
    <w:rsid w:val="002B48EB"/>
    <w:rsid w:val="002B57BF"/>
    <w:rsid w:val="002D3954"/>
    <w:rsid w:val="002E14EA"/>
    <w:rsid w:val="002E201E"/>
    <w:rsid w:val="002F65AF"/>
    <w:rsid w:val="00304F04"/>
    <w:rsid w:val="00305A10"/>
    <w:rsid w:val="0031658C"/>
    <w:rsid w:val="003521C9"/>
    <w:rsid w:val="003630F9"/>
    <w:rsid w:val="0038442D"/>
    <w:rsid w:val="003A29BD"/>
    <w:rsid w:val="003B4A77"/>
    <w:rsid w:val="003D78C7"/>
    <w:rsid w:val="003F7D5A"/>
    <w:rsid w:val="00402E42"/>
    <w:rsid w:val="00407ECA"/>
    <w:rsid w:val="004111E9"/>
    <w:rsid w:val="004262DA"/>
    <w:rsid w:val="00436B60"/>
    <w:rsid w:val="00452BA6"/>
    <w:rsid w:val="00455A46"/>
    <w:rsid w:val="004E0BE8"/>
    <w:rsid w:val="00501E34"/>
    <w:rsid w:val="005642F2"/>
    <w:rsid w:val="00572257"/>
    <w:rsid w:val="00573D98"/>
    <w:rsid w:val="00585806"/>
    <w:rsid w:val="005A5BB6"/>
    <w:rsid w:val="005A7D27"/>
    <w:rsid w:val="005B558F"/>
    <w:rsid w:val="005D0228"/>
    <w:rsid w:val="005F1934"/>
    <w:rsid w:val="00602C92"/>
    <w:rsid w:val="006421FC"/>
    <w:rsid w:val="00645C21"/>
    <w:rsid w:val="00654E34"/>
    <w:rsid w:val="00655BE6"/>
    <w:rsid w:val="006A22AC"/>
    <w:rsid w:val="006C2852"/>
    <w:rsid w:val="006E6C7D"/>
    <w:rsid w:val="006F6FCF"/>
    <w:rsid w:val="0071048C"/>
    <w:rsid w:val="00723B30"/>
    <w:rsid w:val="00771563"/>
    <w:rsid w:val="007F6C56"/>
    <w:rsid w:val="00811D43"/>
    <w:rsid w:val="00822068"/>
    <w:rsid w:val="00850038"/>
    <w:rsid w:val="00851883"/>
    <w:rsid w:val="008602BC"/>
    <w:rsid w:val="0088639D"/>
    <w:rsid w:val="008905A0"/>
    <w:rsid w:val="008A2EF4"/>
    <w:rsid w:val="008B52B9"/>
    <w:rsid w:val="008C549E"/>
    <w:rsid w:val="008C7F0B"/>
    <w:rsid w:val="008D0B99"/>
    <w:rsid w:val="008E4284"/>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160"/>
    <w:rsid w:val="00A87F1C"/>
    <w:rsid w:val="00AA14F6"/>
    <w:rsid w:val="00AB59E5"/>
    <w:rsid w:val="00AE53D5"/>
    <w:rsid w:val="00AF78FE"/>
    <w:rsid w:val="00B2329C"/>
    <w:rsid w:val="00B33163"/>
    <w:rsid w:val="00B353A3"/>
    <w:rsid w:val="00B37916"/>
    <w:rsid w:val="00B5195C"/>
    <w:rsid w:val="00B526AB"/>
    <w:rsid w:val="00B77055"/>
    <w:rsid w:val="00B77EEC"/>
    <w:rsid w:val="00BD5303"/>
    <w:rsid w:val="00C022E3"/>
    <w:rsid w:val="00C270DF"/>
    <w:rsid w:val="00C930E6"/>
    <w:rsid w:val="00CB2680"/>
    <w:rsid w:val="00CB5D3D"/>
    <w:rsid w:val="00CC7875"/>
    <w:rsid w:val="00CF7E84"/>
    <w:rsid w:val="00D27112"/>
    <w:rsid w:val="00D87BC8"/>
    <w:rsid w:val="00DC3DE9"/>
    <w:rsid w:val="00E029B2"/>
    <w:rsid w:val="00E60FE3"/>
    <w:rsid w:val="00E72774"/>
    <w:rsid w:val="00EB54DF"/>
    <w:rsid w:val="00ED17D8"/>
    <w:rsid w:val="00F07F7D"/>
    <w:rsid w:val="00F11C75"/>
    <w:rsid w:val="00F25F29"/>
    <w:rsid w:val="00F5222B"/>
    <w:rsid w:val="00F621F5"/>
    <w:rsid w:val="00F82DB4"/>
    <w:rsid w:val="00F8795B"/>
    <w:rsid w:val="00FA0375"/>
    <w:rsid w:val="00FC3F14"/>
    <w:rsid w:val="00FC70DE"/>
    <w:rsid w:val="00FD01FB"/>
    <w:rsid w:val="00FD1880"/>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9153"/>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4A44"/>
    <w:rsid w:val="00107528"/>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 w:type="paragraph" w:customStyle="1" w:styleId="17AEEF89A4B1421FA13B04F7E39003D2">
    <w:name w:val="17AEEF89A4B1421FA13B04F7E39003D2"/>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7e451fe0-4dc6-437a-a849-bab7965a9aee</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1122009179-425</_dlc_DocId>
    <TaxCatchAll xmlns="2a251b7e-61e4-4816-a71f-b295a9ad20fb">
      <Value>83</Value>
      <Value>82</Value>
      <Value>3</Value>
      <Value>16487</Value>
    </TaxCatchAll>
    <_dlc_DocIdUrl xmlns="2a251b7e-61e4-4816-a71f-b295a9ad20fb">
      <Url>https://dochub/div/ausindustry/programmesprojectstaskforces/bbrf/_layouts/15/DocIdRedir.aspx?ID=YZXQVS7QACYM-1122009179-425</Url>
      <Description>YZXQVS7QACYM-1122009179-425</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4" ma:contentTypeDescription="Create a new document." ma:contentTypeScope="" ma:versionID="6559854e5c4d920cfcd38ff7838d5509">
  <xsd:schema xmlns:xsd="http://www.w3.org/2001/XMLSchema" xmlns:xs="http://www.w3.org/2001/XMLSchema" xmlns:p="http://schemas.microsoft.com/office/2006/metadata/properties" xmlns:ns1="http://schemas.microsoft.com/sharepoint/v3" xmlns:ns2="2a251b7e-61e4-4816-a71f-b295a9ad20fb" xmlns:ns3="http://schemas.microsoft.com/sharepoint/v4" targetNamespace="http://schemas.microsoft.com/office/2006/metadata/properties" ma:root="true" ma:fieldsID="0586f62503b5db148ea1994827e010da" ns1:_="" ns2:_="" ns3:_="">
    <xsd:import namespace="http://schemas.microsoft.com/sharepoint/v3"/>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2.xml><?xml version="1.0" encoding="utf-8"?>
<ds:datastoreItem xmlns:ds="http://schemas.openxmlformats.org/officeDocument/2006/customXml" ds:itemID="{CE7DEEBC-01AC-4AD4-B92A-EF53B09FF580}">
  <ds:schemaRefs>
    <ds:schemaRef ds:uri="http://schemas.microsoft.com/sharepoint/v3"/>
    <ds:schemaRef ds:uri="http://purl.org/dc/terms/"/>
    <ds:schemaRef ds:uri="http://schemas.microsoft.com/office/2006/documentManagement/types"/>
    <ds:schemaRef ds:uri="http://purl.org/dc/dcmitype/"/>
    <ds:schemaRef ds:uri="http://purl.org/dc/elements/1.1/"/>
    <ds:schemaRef ds:uri="http://schemas.microsoft.com/sharepoint/v4"/>
    <ds:schemaRef ds:uri="http://schemas.microsoft.com/office/infopath/2007/PartnerControls"/>
    <ds:schemaRef ds:uri="http://schemas.microsoft.com/office/2006/metadata/properties"/>
    <ds:schemaRef ds:uri="http://schemas.openxmlformats.org/package/2006/metadata/core-properties"/>
    <ds:schemaRef ds:uri="2a251b7e-61e4-4816-a71f-b295a9ad20fb"/>
    <ds:schemaRef ds:uri="http://www.w3.org/XML/1998/namespace"/>
  </ds:schemaRefs>
</ds:datastoreItem>
</file>

<file path=customXml/itemProps3.xml><?xml version="1.0" encoding="utf-8"?>
<ds:datastoreItem xmlns:ds="http://schemas.openxmlformats.org/officeDocument/2006/customXml" ds:itemID="{FD1A1ECD-C2E0-4FD9-945E-9D5C6CBB57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E98395-0772-44E4-B54E-521BAA8A23F3}">
  <ds:schemaRefs>
    <ds:schemaRef ds:uri="http://schemas.microsoft.com/sharepoint/events"/>
  </ds:schemaRefs>
</ds:datastoreItem>
</file>

<file path=customXml/itemProps5.xml><?xml version="1.0" encoding="utf-8"?>
<ds:datastoreItem xmlns:ds="http://schemas.openxmlformats.org/officeDocument/2006/customXml" ds:itemID="{EEC2104A-60EC-4C18-86BE-72D11A27E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6</Words>
  <Characters>117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138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D'Alessandro, Ellen</cp:lastModifiedBy>
  <cp:revision>2</cp:revision>
  <cp:lastPrinted>2020-12-15T00:03:00Z</cp:lastPrinted>
  <dcterms:created xsi:type="dcterms:W3CDTF">2021-12-13T02:00:00Z</dcterms:created>
  <dcterms:modified xsi:type="dcterms:W3CDTF">2021-12-13T02: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16487;#2019|7e451fe0-4dc6-437a-a849-bab7965a9aee</vt:lpwstr>
  </property>
  <property fmtid="{D5CDD505-2E9C-101B-9397-08002B2CF9AE}" pid="7" name="DocHub_DocumentType">
    <vt:lpwstr>82;#Template|9b48ba34-650a-488d-9fe8-e5181e10b797</vt:lpwstr>
  </property>
  <property fmtid="{D5CDD505-2E9C-101B-9397-08002B2CF9AE}" pid="8" name="DocHub_SecurityClassification">
    <vt:lpwstr>3;#OFFICIAL|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c47871ad-89fa-484a-86af-2c7cd36e646f</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ies>
</file>